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r>
        <w:br/>
      </w:r>
      <w:r>
        <w:t xml:space="preserve">Email: johndoe@example.com</w:t>
      </w:r>
      <w:r>
        <w:br/>
      </w:r>
      <w:r>
        <w:t xml:space="preserve">Phone: +263 771234567</w:t>
      </w:r>
      <w:r>
        <w:br/>
      </w:r>
      <w:r>
        <w:t xml:space="preserve">Address: Harare, Zimbabwe</w:t>
      </w:r>
    </w:p>
    <w:p>
      <w:pPr>
        <w:pStyle w:val="BodyText"/>
      </w:pPr>
      <w:r>
        <w:t xml:space="preserve">April 5, 2024</w:t>
      </w:r>
    </w:p>
    <w:p>
      <w:pPr>
        <w:pStyle w:val="BodyText"/>
      </w:pPr>
      <w:r>
        <w:rPr>
          <w:bCs/>
          <w:b/>
        </w:rPr>
        <w:t xml:space="preserve">Human Resources Department</w:t>
      </w:r>
      <w:r>
        <w:br/>
      </w:r>
      <w:r>
        <w:rPr>
          <w:bCs/>
          <w:b/>
        </w:rPr>
        <w:t xml:space="preserve">[Company Name]</w:t>
      </w:r>
      <w:r>
        <w:br/>
      </w:r>
      <w:r>
        <w:rPr>
          <w:bCs/>
          <w:b/>
        </w:rPr>
        <w:t xml:space="preserve">[Company Address]</w:t>
      </w:r>
      <w:r>
        <w:br/>
      </w:r>
      <w:r>
        <w:rPr>
          <w:bCs/>
          <w:b/>
        </w:rPr>
        <w:t xml:space="preserve">Harare, Zimbabwe</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Financial Analyst position at [Company Name] in Zimbabwe Harare. As a dedicated professional with a strong background in financial analysis and a deep understanding of the dynamic economic landscape of Zimbabwe, I am eager to contribute my expertise to support your organization’s growth and success. This opportunity aligns perfectly with my career goals, as it allows me to combine my analytical skills with my passion for driving financial innovation in the vibrant market of Harare.</w:t>
      </w:r>
    </w:p>
    <w:p>
      <w:pPr>
        <w:pStyle w:val="BodyText"/>
      </w:pPr>
      <w:r>
        <w:t xml:space="preserve">With over [X years] of experience in financial analysis, I have developed a robust skill set that includes financial modeling, data interpretation, risk assessment, and strategic planning. My work has consistently focused on providing actionable insights to support informed decision-making. Whether analyzing market trends or optimizing budgets, I am committed to delivering results that align with organizational objectives. In Zimbabwe Harare’s ever-evolving financial environment, where challenges such as inflation and currency fluctuations require nimble strategies, my ability to navigate complex data and identify opportunities is a valuable asset.</w:t>
      </w:r>
    </w:p>
    <w:p>
      <w:pPr>
        <w:pStyle w:val="BodyText"/>
      </w:pPr>
      <w:r>
        <w:t xml:space="preserve">Having worked extensively in the financial sector in Zimbabwe Harare, I have gained firsthand experience in understanding the unique demands of local businesses. I have collaborated with both small enterprises and large corporations to develop financial strategies that address regional economic conditions. For instance, my work on forecasting cash flow for a multinational firm operating in Harare involved analyzing local currency volatility and devising hedging mechanisms to mitigate risks. This experience has honed my ability to balance global best practices with localized solutions, ensuring that financial strategies are both effective and culturally relevant.</w:t>
      </w:r>
    </w:p>
    <w:p>
      <w:pPr>
        <w:pStyle w:val="BodyText"/>
      </w:pPr>
      <w:r>
        <w:t xml:space="preserve">One of the key strengths I bring to the role of a Financial Analyst is my proficiency in leveraging advanced analytical tools and software. I am adept at using Excel, Tableau, and other financial platforms to process large datasets and generate comprehensive reports. In Zimbabwe Harare, where access to real-time financial data can be limited, my ability to extract meaningful insights from available information has proven critical. For example, during a recent project for a local bank in Harare, I developed a predictive model that helped anticipate credit risk patterns among small businesses, enabling the institution to refine its lending criteria and improve profitability.</w:t>
      </w:r>
    </w:p>
    <w:p>
      <w:pPr>
        <w:pStyle w:val="BodyText"/>
      </w:pPr>
      <w:r>
        <w:t xml:space="preserve">Moreover, my understanding of Zimbabwe’s regulatory framework and financial regulations is essential for ensuring compliance while maximizing efficiency. I have stayed updated on policies related to taxation, foreign exchange controls, and banking standards in Harare. This knowledge allows me to provide guidance that not only meets legal requirements but also aligns with the long-term financial goals of organizations. In a region where regulatory changes can significantly impact business operations, my proactive approach to staying informed is a key advantage.</w:t>
      </w:r>
    </w:p>
    <w:p>
      <w:pPr>
        <w:pStyle w:val="BodyText"/>
      </w:pPr>
      <w:r>
        <w:t xml:space="preserve">What excites me most about the Financial Analyst role at [Company Name] in Zimbabwe Harare is the opportunity to contribute to a forward-thinking organization that values innovation and excellence. I admire [Company Name]’s commitment to [mention specific company value, e.g., "sustainable growth" or "community development"], and I am confident that my skills in financial analysis can support these initiatives. Whether it’s optimizing resource allocation, improving operational efficiency, or identifying new revenue streams, I am eager to collaborate with your team to achieve measurable outcomes.</w:t>
      </w:r>
    </w:p>
    <w:p>
      <w:pPr>
        <w:pStyle w:val="BodyText"/>
      </w:pPr>
      <w:r>
        <w:t xml:space="preserve">My passion for financial analysis is driven by a desire to make a tangible impact. In Zimbabwe Harare, where economic stability is a priority for many businesses and individuals, the role of a Financial Analyst is crucial in navigating uncertainty and fostering resilience. I am particularly drawn to [Company Name]’s focus on [specific project or mission], as it resonates with my belief in the power of financial expertise to drive positive change. I would be thrilled to bring my analytical rigor, problem-solving abilities, and dedication to your team.</w:t>
      </w:r>
    </w:p>
    <w:p>
      <w:pPr>
        <w:pStyle w:val="BodyText"/>
      </w:pPr>
      <w:r>
        <w:t xml:space="preserve">In closing, I am enthusiastic about the possibility of joining [Company Name] as a Financial Analyst in Zimbabwe Harare. My combination of technical skills, local market knowledge, and commitment to excellence makes me a strong candidate for this role. I would welcome the opportunity to discuss how my background and vision align with your organization’s needs. Thank you for considering my application, and I look forward to the possibility of contributing to [Company Name]’s continued success in Harare.</w:t>
      </w:r>
    </w:p>
    <w:p>
      <w:pPr>
        <w:pStyle w:val="BodyText"/>
      </w:pPr>
      <w:r>
        <w:t xml:space="preserve">Sincerely,</w:t>
      </w:r>
      <w:r>
        <w:br/>
      </w:r>
      <w:r>
        <w:rPr>
          <w:bCs/>
          <w:b/>
        </w:rPr>
        <w:t xml:space="preserve">John Doe</w:t>
      </w:r>
      <w:r>
        <w:br/>
      </w:r>
      <w:r>
        <w:t xml:space="preserve">Financial Analy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00:11Z</dcterms:created>
  <dcterms:modified xsi:type="dcterms:W3CDTF">2026-07-21T05:00:11Z</dcterms:modified>
</cp:coreProperties>
</file>

<file path=docProps/custom.xml><?xml version="1.0" encoding="utf-8"?>
<Properties xmlns="http://schemas.openxmlformats.org/officeDocument/2006/custom-properties" xmlns:vt="http://schemas.openxmlformats.org/officeDocument/2006/docPropsVTypes"/>
</file>